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DA7938" w:rsidRDefault="00B50B58" w:rsidP="00DA7938">
      <w:pPr>
        <w:spacing w:after="0"/>
        <w:rPr>
          <w:b/>
          <w:smallCaps/>
          <w:sz w:val="32"/>
        </w:rPr>
      </w:pPr>
      <w:r w:rsidRPr="00DA7938">
        <w:rPr>
          <w:b/>
          <w:smallCaps/>
          <w:sz w:val="32"/>
        </w:rPr>
        <w:t xml:space="preserve">Elijah </w:t>
      </w:r>
      <w:proofErr w:type="spellStart"/>
      <w:r w:rsidRPr="00DA7938">
        <w:rPr>
          <w:b/>
          <w:smallCaps/>
          <w:sz w:val="32"/>
        </w:rPr>
        <w:t>Quitt</w:t>
      </w:r>
      <w:proofErr w:type="spellEnd"/>
    </w:p>
    <w:p w:rsidR="00B50B58" w:rsidRDefault="00B50B58" w:rsidP="00DA7938">
      <w:pPr>
        <w:spacing w:after="0"/>
      </w:pPr>
      <w:r w:rsidRPr="00B50B58">
        <w:t>equitt@wwrfresource.com</w:t>
      </w:r>
    </w:p>
    <w:p w:rsidR="00B50B58" w:rsidRDefault="008C4647" w:rsidP="00DA7938">
      <w:pPr>
        <w:spacing w:after="0"/>
        <w:rPr>
          <w:i/>
        </w:rPr>
      </w:pPr>
      <w:r>
        <w:rPr>
          <w:i/>
        </w:rPr>
        <w:t>316-730-4903</w:t>
      </w:r>
      <w:bookmarkStart w:id="0" w:name="_GoBack"/>
      <w:bookmarkEnd w:id="0"/>
    </w:p>
    <w:p w:rsidR="00B50B58" w:rsidRPr="00B50B58" w:rsidRDefault="00B50B58">
      <w:r w:rsidRPr="00B50B58">
        <w:t>401 S. Emporia</w:t>
      </w:r>
      <w:r>
        <w:t xml:space="preserve"> Wichita, KS 67202</w:t>
      </w:r>
    </w:p>
    <w:p w:rsidR="00B50B58" w:rsidRPr="00DA7938" w:rsidRDefault="00B50B58" w:rsidP="00DA7938">
      <w:pPr>
        <w:spacing w:after="0"/>
        <w:rPr>
          <w:b/>
          <w:smallCaps/>
        </w:rPr>
      </w:pPr>
      <w:r w:rsidRPr="00DA7938">
        <w:rPr>
          <w:b/>
          <w:smallCaps/>
        </w:rPr>
        <w:t>Summary of Qualifications</w:t>
      </w:r>
    </w:p>
    <w:p w:rsidR="00B50B58" w:rsidRDefault="00B50B58" w:rsidP="00DA7938">
      <w:pPr>
        <w:pStyle w:val="ListParagraph"/>
        <w:numPr>
          <w:ilvl w:val="0"/>
          <w:numId w:val="1"/>
        </w:numPr>
      </w:pPr>
      <w:r>
        <w:t>12 years’ experience working in the automotive industry as a mechanic and sales and service professional.</w:t>
      </w:r>
    </w:p>
    <w:p w:rsidR="00B50B58" w:rsidRDefault="00B50B58" w:rsidP="00DA7938">
      <w:pPr>
        <w:pStyle w:val="ListParagraph"/>
        <w:numPr>
          <w:ilvl w:val="0"/>
          <w:numId w:val="1"/>
        </w:numPr>
      </w:pPr>
      <w:r>
        <w:t>Capable of operating forklifts, cranes, and presses.</w:t>
      </w:r>
    </w:p>
    <w:p w:rsidR="00B50B58" w:rsidRDefault="00B50B58" w:rsidP="00DA7938">
      <w:pPr>
        <w:pStyle w:val="ListParagraph"/>
        <w:numPr>
          <w:ilvl w:val="0"/>
          <w:numId w:val="1"/>
        </w:numPr>
      </w:pPr>
      <w:r>
        <w:t xml:space="preserve">General understanding of </w:t>
      </w:r>
      <w:proofErr w:type="spellStart"/>
      <w:r>
        <w:t>mig</w:t>
      </w:r>
      <w:proofErr w:type="spellEnd"/>
      <w:r>
        <w:t xml:space="preserve"> welding processes.</w:t>
      </w:r>
    </w:p>
    <w:p w:rsidR="00B50B58" w:rsidRDefault="00B50B58" w:rsidP="00DA7938">
      <w:pPr>
        <w:pStyle w:val="ListParagraph"/>
        <w:numPr>
          <w:ilvl w:val="0"/>
          <w:numId w:val="1"/>
        </w:numPr>
      </w:pPr>
      <w:r>
        <w:t>Enjoys working with other people, is teachable, and hard working.</w:t>
      </w:r>
    </w:p>
    <w:p w:rsidR="00B50B58" w:rsidRPr="00DA7938" w:rsidRDefault="00B50B58" w:rsidP="00DA7938">
      <w:pPr>
        <w:spacing w:after="0"/>
        <w:rPr>
          <w:b/>
          <w:smallCaps/>
        </w:rPr>
      </w:pPr>
      <w:r w:rsidRPr="00DA7938">
        <w:rPr>
          <w:b/>
          <w:smallCaps/>
        </w:rPr>
        <w:t>Functional Overview</w:t>
      </w:r>
    </w:p>
    <w:p w:rsidR="00B50B58" w:rsidRPr="00B50B58" w:rsidRDefault="00B50B58" w:rsidP="00DA7938">
      <w:pPr>
        <w:spacing w:after="0"/>
        <w:rPr>
          <w:i/>
        </w:rPr>
      </w:pPr>
      <w:r w:rsidRPr="00B50B58">
        <w:rPr>
          <w:i/>
        </w:rPr>
        <w:t>Automotive Mechanic</w:t>
      </w:r>
    </w:p>
    <w:p w:rsidR="00B50B58" w:rsidRDefault="00B50B58" w:rsidP="00DA7938">
      <w:pPr>
        <w:pStyle w:val="ListParagraph"/>
        <w:numPr>
          <w:ilvl w:val="0"/>
          <w:numId w:val="3"/>
        </w:numPr>
      </w:pPr>
      <w:r>
        <w:t>Change and repair tires.</w:t>
      </w:r>
    </w:p>
    <w:p w:rsidR="00B50B58" w:rsidRDefault="00B50B58" w:rsidP="00DA7938">
      <w:pPr>
        <w:pStyle w:val="ListParagraph"/>
        <w:numPr>
          <w:ilvl w:val="0"/>
          <w:numId w:val="3"/>
        </w:numPr>
      </w:pPr>
      <w:r>
        <w:t>Perform brake jobs.</w:t>
      </w:r>
    </w:p>
    <w:p w:rsidR="002E78F6" w:rsidRDefault="002E78F6" w:rsidP="002E78F6">
      <w:pPr>
        <w:pStyle w:val="ListParagraph"/>
        <w:numPr>
          <w:ilvl w:val="0"/>
          <w:numId w:val="3"/>
        </w:numPr>
      </w:pPr>
      <w:r>
        <w:t>Tune-ups and diagnostics.</w:t>
      </w:r>
    </w:p>
    <w:p w:rsidR="00B50B58" w:rsidRPr="00B50B58" w:rsidRDefault="00B50B58" w:rsidP="00DA7938">
      <w:pPr>
        <w:spacing w:after="0"/>
        <w:rPr>
          <w:i/>
        </w:rPr>
      </w:pPr>
      <w:r w:rsidRPr="00B50B58">
        <w:rPr>
          <w:i/>
        </w:rPr>
        <w:t>Welding &amp; Fabrication</w:t>
      </w:r>
    </w:p>
    <w:p w:rsidR="00B50B58" w:rsidRDefault="00B50B58" w:rsidP="00DA7938">
      <w:pPr>
        <w:pStyle w:val="ListParagraph"/>
        <w:numPr>
          <w:ilvl w:val="0"/>
          <w:numId w:val="2"/>
        </w:numPr>
      </w:pPr>
      <w:r>
        <w:t>Weld, cut, and saw.</w:t>
      </w:r>
    </w:p>
    <w:p w:rsidR="00B50B58" w:rsidRDefault="00B50B58" w:rsidP="00DA7938">
      <w:pPr>
        <w:pStyle w:val="ListParagraph"/>
        <w:numPr>
          <w:ilvl w:val="0"/>
          <w:numId w:val="2"/>
        </w:numPr>
      </w:pPr>
      <w:r>
        <w:t>Cutting torches, plasma cutters, and sheers.</w:t>
      </w:r>
    </w:p>
    <w:p w:rsidR="00B50B58" w:rsidRDefault="00B50B58" w:rsidP="00DA7938">
      <w:pPr>
        <w:pStyle w:val="ListParagraph"/>
        <w:numPr>
          <w:ilvl w:val="0"/>
          <w:numId w:val="2"/>
        </w:numPr>
      </w:pPr>
      <w:r>
        <w:t>Skill saws, Huck guns, Porta Power.</w:t>
      </w:r>
    </w:p>
    <w:p w:rsidR="00B50B58" w:rsidRDefault="00B50B58" w:rsidP="00DA7938">
      <w:pPr>
        <w:pStyle w:val="ListParagraph"/>
        <w:numPr>
          <w:ilvl w:val="0"/>
          <w:numId w:val="2"/>
        </w:numPr>
      </w:pPr>
      <w:r>
        <w:t>Cut and weld I-beams, build panels, and drill holes.</w:t>
      </w:r>
    </w:p>
    <w:p w:rsidR="00B50B58" w:rsidRDefault="00B50B58" w:rsidP="00DA7938">
      <w:pPr>
        <w:pStyle w:val="ListParagraph"/>
        <w:numPr>
          <w:ilvl w:val="0"/>
          <w:numId w:val="2"/>
        </w:numPr>
      </w:pPr>
      <w:r>
        <w:t>Wire trailers, install lights, and run hydraulic hoses.</w:t>
      </w:r>
    </w:p>
    <w:p w:rsidR="00B50B58" w:rsidRPr="00DA7938" w:rsidRDefault="00B50B58" w:rsidP="00DA7938">
      <w:pPr>
        <w:spacing w:after="0"/>
        <w:rPr>
          <w:i/>
        </w:rPr>
      </w:pPr>
      <w:r w:rsidRPr="00DA7938">
        <w:rPr>
          <w:i/>
        </w:rPr>
        <w:t>General Labor</w:t>
      </w:r>
    </w:p>
    <w:p w:rsidR="00B50B58" w:rsidRDefault="00B50B58" w:rsidP="00DA7938">
      <w:pPr>
        <w:pStyle w:val="ListParagraph"/>
        <w:numPr>
          <w:ilvl w:val="0"/>
          <w:numId w:val="4"/>
        </w:numPr>
      </w:pPr>
      <w:r>
        <w:t>Concrete work.</w:t>
      </w:r>
    </w:p>
    <w:p w:rsidR="00B50B58" w:rsidRDefault="00B50B58" w:rsidP="00DA7938">
      <w:pPr>
        <w:pStyle w:val="ListParagraph"/>
        <w:numPr>
          <w:ilvl w:val="0"/>
          <w:numId w:val="4"/>
        </w:numPr>
      </w:pPr>
      <w:r>
        <w:t>Drywall and framing.</w:t>
      </w:r>
    </w:p>
    <w:p w:rsidR="00B50B58" w:rsidRDefault="00B50B58" w:rsidP="00DA7938">
      <w:pPr>
        <w:pStyle w:val="ListParagraph"/>
        <w:numPr>
          <w:ilvl w:val="0"/>
          <w:numId w:val="4"/>
        </w:numPr>
      </w:pPr>
      <w:r>
        <w:t>Build ramps, porches, and decks.</w:t>
      </w:r>
    </w:p>
    <w:p w:rsidR="00B50B58" w:rsidRDefault="00B50B58" w:rsidP="00DA7938">
      <w:pPr>
        <w:pStyle w:val="ListParagraph"/>
        <w:numPr>
          <w:ilvl w:val="0"/>
          <w:numId w:val="4"/>
        </w:numPr>
      </w:pPr>
      <w:r>
        <w:t>Install wood and tile flooring.</w:t>
      </w:r>
    </w:p>
    <w:p w:rsidR="00B50B58" w:rsidRPr="00DA7938" w:rsidRDefault="00B50B58" w:rsidP="00DA7938">
      <w:pPr>
        <w:spacing w:after="0"/>
        <w:rPr>
          <w:i/>
        </w:rPr>
      </w:pPr>
      <w:r w:rsidRPr="00DA7938">
        <w:rPr>
          <w:i/>
        </w:rPr>
        <w:t>Landscaping</w:t>
      </w:r>
    </w:p>
    <w:p w:rsidR="00B50B58" w:rsidRDefault="00DA7938" w:rsidP="00DA7938">
      <w:pPr>
        <w:pStyle w:val="ListParagraph"/>
        <w:numPr>
          <w:ilvl w:val="0"/>
          <w:numId w:val="5"/>
        </w:numPr>
      </w:pPr>
      <w:r>
        <w:t>Mowing, weed eating, and edging grassy areas.</w:t>
      </w:r>
    </w:p>
    <w:p w:rsidR="00DA7938" w:rsidRDefault="00DA7938" w:rsidP="00DA7938">
      <w:pPr>
        <w:pStyle w:val="ListParagraph"/>
        <w:numPr>
          <w:ilvl w:val="0"/>
          <w:numId w:val="5"/>
        </w:numPr>
      </w:pPr>
      <w:r>
        <w:t>Plant flowers and care for trees and other foliage.</w:t>
      </w:r>
    </w:p>
    <w:p w:rsidR="00DA7938" w:rsidRDefault="00DA7938" w:rsidP="00DA7938">
      <w:pPr>
        <w:pStyle w:val="ListParagraph"/>
        <w:numPr>
          <w:ilvl w:val="0"/>
          <w:numId w:val="5"/>
        </w:numPr>
      </w:pPr>
      <w:r>
        <w:t>Maintain mowers, equipment, and vehicles.</w:t>
      </w:r>
    </w:p>
    <w:p w:rsidR="00DA7938" w:rsidRDefault="00DA7938" w:rsidP="00DA7938">
      <w:pPr>
        <w:pStyle w:val="ListParagraph"/>
        <w:numPr>
          <w:ilvl w:val="0"/>
          <w:numId w:val="5"/>
        </w:numPr>
      </w:pPr>
      <w:r>
        <w:t>Clean, sweep, and mop walkways and floors.</w:t>
      </w:r>
    </w:p>
    <w:p w:rsidR="00DA7938" w:rsidRPr="00DA7938" w:rsidRDefault="00DA7938" w:rsidP="00DA7938">
      <w:pPr>
        <w:spacing w:after="0"/>
        <w:rPr>
          <w:b/>
          <w:smallCaps/>
        </w:rPr>
      </w:pPr>
      <w:r w:rsidRPr="00DA7938">
        <w:rPr>
          <w:b/>
          <w:smallCaps/>
        </w:rPr>
        <w:t>Work History</w:t>
      </w:r>
    </w:p>
    <w:p w:rsidR="00DA7938" w:rsidRDefault="00DA7938" w:rsidP="00DA7938">
      <w:pPr>
        <w:pStyle w:val="ListParagraph"/>
        <w:numPr>
          <w:ilvl w:val="0"/>
          <w:numId w:val="6"/>
        </w:numPr>
        <w:tabs>
          <w:tab w:val="left" w:pos="2880"/>
          <w:tab w:val="left" w:pos="5760"/>
          <w:tab w:val="right" w:pos="9360"/>
        </w:tabs>
        <w:spacing w:after="0"/>
      </w:pPr>
      <w:r w:rsidRPr="00DA7938">
        <w:rPr>
          <w:i/>
        </w:rPr>
        <w:t>Trailer Mechanic</w:t>
      </w:r>
      <w:r>
        <w:tab/>
        <w:t>Wilkens</w:t>
      </w:r>
      <w:r>
        <w:tab/>
        <w:t>Stockton, KS</w:t>
      </w:r>
      <w:r>
        <w:tab/>
        <w:t>9/2016 – 8/2017</w:t>
      </w:r>
    </w:p>
    <w:p w:rsidR="002E78F6" w:rsidRDefault="002E78F6" w:rsidP="002E78F6">
      <w:pPr>
        <w:pStyle w:val="ListParagraph"/>
        <w:numPr>
          <w:ilvl w:val="0"/>
          <w:numId w:val="6"/>
        </w:numPr>
        <w:tabs>
          <w:tab w:val="left" w:pos="2880"/>
          <w:tab w:val="left" w:pos="5760"/>
          <w:tab w:val="right" w:pos="9360"/>
        </w:tabs>
      </w:pPr>
      <w:r w:rsidRPr="00DA7938">
        <w:rPr>
          <w:i/>
        </w:rPr>
        <w:t>General Laborer</w:t>
      </w:r>
      <w:r>
        <w:tab/>
        <w:t>Phillip</w:t>
      </w:r>
      <w:r w:rsidR="009161C3">
        <w:t>s</w:t>
      </w:r>
      <w:r>
        <w:t>burg City</w:t>
      </w:r>
      <w:r>
        <w:tab/>
        <w:t>Phillipsburg, KS</w:t>
      </w:r>
      <w:r>
        <w:tab/>
        <w:t>4/2016 – 9/2016</w:t>
      </w:r>
    </w:p>
    <w:p w:rsidR="002E78F6" w:rsidRPr="002E78F6" w:rsidRDefault="002E78F6" w:rsidP="00DA7938">
      <w:pPr>
        <w:pStyle w:val="ListParagraph"/>
        <w:numPr>
          <w:ilvl w:val="0"/>
          <w:numId w:val="6"/>
        </w:numPr>
        <w:tabs>
          <w:tab w:val="left" w:pos="2880"/>
          <w:tab w:val="left" w:pos="5760"/>
          <w:tab w:val="right" w:pos="9360"/>
        </w:tabs>
        <w:spacing w:after="0"/>
      </w:pPr>
      <w:r>
        <w:rPr>
          <w:i/>
        </w:rPr>
        <w:t xml:space="preserve">Auto Mechanic                </w:t>
      </w:r>
      <w:r w:rsidRPr="002E78F6">
        <w:t xml:space="preserve">C.P.K.                                                </w:t>
      </w:r>
      <w:proofErr w:type="spellStart"/>
      <w:r w:rsidRPr="002E78F6">
        <w:t>Wichita,KS</w:t>
      </w:r>
      <w:proofErr w:type="spellEnd"/>
      <w:r w:rsidRPr="002E78F6">
        <w:t xml:space="preserve">                       2/2010 – 2/2012</w:t>
      </w:r>
    </w:p>
    <w:p w:rsidR="00DA7938" w:rsidRPr="00B50B58" w:rsidRDefault="00DA7938" w:rsidP="00DA7938">
      <w:pPr>
        <w:pStyle w:val="ListParagraph"/>
        <w:numPr>
          <w:ilvl w:val="0"/>
          <w:numId w:val="6"/>
        </w:numPr>
        <w:tabs>
          <w:tab w:val="left" w:pos="2880"/>
          <w:tab w:val="left" w:pos="5760"/>
          <w:tab w:val="right" w:pos="9360"/>
        </w:tabs>
      </w:pPr>
      <w:r w:rsidRPr="00DA7938">
        <w:rPr>
          <w:i/>
        </w:rPr>
        <w:t>Construction Laborer</w:t>
      </w:r>
      <w:r w:rsidR="002E78F6">
        <w:tab/>
        <w:t>Cross Construction</w:t>
      </w:r>
      <w:r w:rsidR="002E78F6">
        <w:tab/>
      </w:r>
      <w:proofErr w:type="spellStart"/>
      <w:r w:rsidR="002E78F6">
        <w:t>Valleycenter</w:t>
      </w:r>
      <w:proofErr w:type="spellEnd"/>
      <w:r>
        <w:t>, KS</w:t>
      </w:r>
      <w:r>
        <w:tab/>
        <w:t>Seasonal, 2008 – 2015</w:t>
      </w:r>
    </w:p>
    <w:sectPr w:rsidR="00DA7938" w:rsidRPr="00B50B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831C4" w:rsidRDefault="007831C4" w:rsidP="00DA7938">
      <w:pPr>
        <w:spacing w:after="0" w:line="240" w:lineRule="auto"/>
      </w:pPr>
      <w:r>
        <w:separator/>
      </w:r>
    </w:p>
  </w:endnote>
  <w:endnote w:type="continuationSeparator" w:id="0">
    <w:p w:rsidR="007831C4" w:rsidRDefault="007831C4" w:rsidP="00DA79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831C4" w:rsidRDefault="007831C4" w:rsidP="00DA7938">
      <w:pPr>
        <w:spacing w:after="0" w:line="240" w:lineRule="auto"/>
      </w:pPr>
      <w:r>
        <w:separator/>
      </w:r>
    </w:p>
  </w:footnote>
  <w:footnote w:type="continuationSeparator" w:id="0">
    <w:p w:rsidR="007831C4" w:rsidRDefault="007831C4" w:rsidP="00DA79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F87166"/>
    <w:multiLevelType w:val="hybridMultilevel"/>
    <w:tmpl w:val="50121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4C511E"/>
    <w:multiLevelType w:val="hybridMultilevel"/>
    <w:tmpl w:val="67CA3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9A03D7"/>
    <w:multiLevelType w:val="hybridMultilevel"/>
    <w:tmpl w:val="DC844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DB0183"/>
    <w:multiLevelType w:val="hybridMultilevel"/>
    <w:tmpl w:val="5AE68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C522C95"/>
    <w:multiLevelType w:val="hybridMultilevel"/>
    <w:tmpl w:val="2FC64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3F84A25"/>
    <w:multiLevelType w:val="hybridMultilevel"/>
    <w:tmpl w:val="6ABC4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Dc1tzQ1NjCyMDVQ0lEKTi0uzszPAykwrAUAbfTKuSwAAAA="/>
  </w:docVars>
  <w:rsids>
    <w:rsidRoot w:val="00B50B58"/>
    <w:rsid w:val="002E78F6"/>
    <w:rsid w:val="00522C52"/>
    <w:rsid w:val="00645F94"/>
    <w:rsid w:val="007831C4"/>
    <w:rsid w:val="00812E07"/>
    <w:rsid w:val="008C4647"/>
    <w:rsid w:val="009161C3"/>
    <w:rsid w:val="00B50B58"/>
    <w:rsid w:val="00C41362"/>
    <w:rsid w:val="00DA7938"/>
    <w:rsid w:val="00FE0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50B5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793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79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7938"/>
  </w:style>
  <w:style w:type="paragraph" w:styleId="Footer">
    <w:name w:val="footer"/>
    <w:basedOn w:val="Normal"/>
    <w:link w:val="FooterChar"/>
    <w:uiPriority w:val="99"/>
    <w:unhideWhenUsed/>
    <w:rsid w:val="00DA79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793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50B5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793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79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7938"/>
  </w:style>
  <w:style w:type="paragraph" w:styleId="Footer">
    <w:name w:val="footer"/>
    <w:basedOn w:val="Normal"/>
    <w:link w:val="FooterChar"/>
    <w:uiPriority w:val="99"/>
    <w:unhideWhenUsed/>
    <w:rsid w:val="00DA79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79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0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4</cp:revision>
  <cp:lastPrinted>2017-08-25T17:43:00Z</cp:lastPrinted>
  <dcterms:created xsi:type="dcterms:W3CDTF">2017-08-25T17:24:00Z</dcterms:created>
  <dcterms:modified xsi:type="dcterms:W3CDTF">2018-05-21T14:46:00Z</dcterms:modified>
</cp:coreProperties>
</file>